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3FFD59A2" w:rsidR="003C1207" w:rsidRPr="007A1BB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063DFAB2" w14:textId="2B5160FA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35225FDC" w14:textId="6C021588" w:rsidR="006B2A37" w:rsidRPr="007A1BB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7A4B4852" w14:textId="107ABF07" w:rsidR="006B2A37" w:rsidRDefault="00D82B92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wer:</w:t>
      </w:r>
    </w:p>
    <w:p w14:paraId="4FFF2D49" w14:textId="1B66DAD2" w:rsidR="00D82B92" w:rsidRDefault="00D82B92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1.</w:t>
      </w:r>
    </w:p>
    <w:p w14:paraId="3999E019" w14:textId="77777777" w:rsidR="00D82B92" w:rsidRPr="00D82B92" w:rsidRDefault="00D82B92" w:rsidP="00D82B9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82B92">
        <w:rPr>
          <w:b w:val="0"/>
          <w:bCs w:val="0"/>
          <w:color w:val="444444"/>
          <w:spacing w:val="3"/>
        </w:rPr>
        <w:t>SELECT RTRIM(FIRST_NAME) AS FIRST_NAME</w:t>
      </w:r>
    </w:p>
    <w:p w14:paraId="53E558F8" w14:textId="5B0C6680" w:rsidR="00D82B92" w:rsidRDefault="00D82B92" w:rsidP="00D82B9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82B92">
        <w:rPr>
          <w:b w:val="0"/>
          <w:bCs w:val="0"/>
          <w:color w:val="444444"/>
          <w:spacing w:val="3"/>
        </w:rPr>
        <w:t>FROM Worker;</w:t>
      </w:r>
    </w:p>
    <w:p w14:paraId="05C51F69" w14:textId="79418BFB" w:rsidR="00D82B92" w:rsidRDefault="00D82B92" w:rsidP="00D82B9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2.</w:t>
      </w:r>
    </w:p>
    <w:p w14:paraId="10E9C53C" w14:textId="77777777" w:rsidR="00D82B92" w:rsidRPr="00D82B92" w:rsidRDefault="00D82B92" w:rsidP="00D82B9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82B92">
        <w:rPr>
          <w:b w:val="0"/>
          <w:bCs w:val="0"/>
          <w:color w:val="444444"/>
          <w:spacing w:val="3"/>
        </w:rPr>
        <w:t>SELECT DISTINCT DEPARTMENT, LENGTH(DEPARTMENT) AS DEPARTMENT_LENGTH</w:t>
      </w:r>
    </w:p>
    <w:p w14:paraId="62A4181D" w14:textId="018EFC60" w:rsidR="00D82B92" w:rsidRDefault="00D82B92" w:rsidP="00D82B9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82B92">
        <w:rPr>
          <w:b w:val="0"/>
          <w:bCs w:val="0"/>
          <w:color w:val="444444"/>
          <w:spacing w:val="3"/>
        </w:rPr>
        <w:t>FROM Worker;</w:t>
      </w:r>
    </w:p>
    <w:p w14:paraId="6574A233" w14:textId="7397E32A" w:rsidR="00D82B92" w:rsidRDefault="00D82B92" w:rsidP="00D82B9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3.</w:t>
      </w:r>
    </w:p>
    <w:p w14:paraId="200906A9" w14:textId="77777777" w:rsidR="00D82B92" w:rsidRPr="00D82B92" w:rsidRDefault="00D82B92" w:rsidP="00D82B9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82B92">
        <w:rPr>
          <w:b w:val="0"/>
          <w:bCs w:val="0"/>
          <w:color w:val="444444"/>
          <w:spacing w:val="3"/>
        </w:rPr>
        <w:t>SELECT DISTINCT SALARY</w:t>
      </w:r>
    </w:p>
    <w:p w14:paraId="15515338" w14:textId="77777777" w:rsidR="00D82B92" w:rsidRPr="00D82B92" w:rsidRDefault="00D82B92" w:rsidP="00D82B9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82B92">
        <w:rPr>
          <w:b w:val="0"/>
          <w:bCs w:val="0"/>
          <w:color w:val="444444"/>
          <w:spacing w:val="3"/>
        </w:rPr>
        <w:t>FROM Worker w1</w:t>
      </w:r>
    </w:p>
    <w:p w14:paraId="6BF24C4E" w14:textId="77777777" w:rsidR="00D82B92" w:rsidRPr="00D82B92" w:rsidRDefault="00D82B92" w:rsidP="00D82B9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82B92">
        <w:rPr>
          <w:b w:val="0"/>
          <w:bCs w:val="0"/>
          <w:color w:val="444444"/>
          <w:spacing w:val="3"/>
        </w:rPr>
        <w:t>WHERE n-1 = (</w:t>
      </w:r>
    </w:p>
    <w:p w14:paraId="496638AF" w14:textId="77777777" w:rsidR="00D82B92" w:rsidRPr="00D82B92" w:rsidRDefault="00D82B92" w:rsidP="00D82B9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82B92">
        <w:rPr>
          <w:b w:val="0"/>
          <w:bCs w:val="0"/>
          <w:color w:val="444444"/>
          <w:spacing w:val="3"/>
        </w:rPr>
        <w:t xml:space="preserve">  SELECT COUNT(DISTINCT w2.SALARY)</w:t>
      </w:r>
    </w:p>
    <w:p w14:paraId="71995E39" w14:textId="77777777" w:rsidR="00D82B92" w:rsidRPr="00D82B92" w:rsidRDefault="00D82B92" w:rsidP="00D82B9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82B92">
        <w:rPr>
          <w:b w:val="0"/>
          <w:bCs w:val="0"/>
          <w:color w:val="444444"/>
          <w:spacing w:val="3"/>
        </w:rPr>
        <w:t xml:space="preserve">  FROM Worker w2</w:t>
      </w:r>
    </w:p>
    <w:p w14:paraId="23C0A9F1" w14:textId="77777777" w:rsidR="00D82B92" w:rsidRPr="00D82B92" w:rsidRDefault="00D82B92" w:rsidP="00D82B9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82B92">
        <w:rPr>
          <w:b w:val="0"/>
          <w:bCs w:val="0"/>
          <w:color w:val="444444"/>
          <w:spacing w:val="3"/>
        </w:rPr>
        <w:t xml:space="preserve">  WHERE w2.SALARY &gt; w1.SALARY</w:t>
      </w:r>
    </w:p>
    <w:p w14:paraId="3144587F" w14:textId="77777777" w:rsidR="00D82B92" w:rsidRPr="00D82B92" w:rsidRDefault="00D82B92" w:rsidP="00D82B9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82B92">
        <w:rPr>
          <w:b w:val="0"/>
          <w:bCs w:val="0"/>
          <w:color w:val="444444"/>
          <w:spacing w:val="3"/>
        </w:rPr>
        <w:t>)</w:t>
      </w:r>
    </w:p>
    <w:p w14:paraId="2603C0BA" w14:textId="77777777" w:rsidR="00D82B92" w:rsidRPr="00D82B92" w:rsidRDefault="00D82B92" w:rsidP="00D82B9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82B92">
        <w:rPr>
          <w:b w:val="0"/>
          <w:bCs w:val="0"/>
          <w:color w:val="444444"/>
          <w:spacing w:val="3"/>
        </w:rPr>
        <w:t>ORDER BY SALARY DESC</w:t>
      </w:r>
    </w:p>
    <w:p w14:paraId="24F2AAB6" w14:textId="79056912" w:rsidR="00D82B92" w:rsidRPr="007A1BB7" w:rsidRDefault="00D82B92" w:rsidP="00D82B9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82B92">
        <w:rPr>
          <w:b w:val="0"/>
          <w:bCs w:val="0"/>
          <w:color w:val="444444"/>
          <w:spacing w:val="3"/>
        </w:rPr>
        <w:t>LIMIT 1;</w:t>
      </w: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B2A37"/>
    <w:rsid w:val="00D82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516</Characters>
  <Application>Microsoft Office Word</Application>
  <DocSecurity>0</DocSecurity>
  <Lines>4</Lines>
  <Paragraphs>1</Paragraphs>
  <ScaleCrop>false</ScaleCrop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urav Mandal</cp:lastModifiedBy>
  <cp:revision>4</cp:revision>
  <dcterms:created xsi:type="dcterms:W3CDTF">2021-03-26T13:45:00Z</dcterms:created>
  <dcterms:modified xsi:type="dcterms:W3CDTF">2023-02-18T15:13:00Z</dcterms:modified>
</cp:coreProperties>
</file>